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ceanographer Internship Opportunity at Vietnam Ho Chi Minh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w:t>
      </w:r>
      <w:r>
        <w:t xml:space="preserve"> </w:t>
      </w:r>
      <w:r>
        <w:t xml:space="preserve">Hiring Manager</w:t>
      </w:r>
    </w:p>
    <w:p>
      <w:pPr>
        <w:pStyle w:val="BodyText"/>
      </w:pPr>
      <w:r>
        <w:rPr>
          <w:bCs/>
          <w:b/>
        </w:rPr>
        <w:t xml:space="preserve">Organization:</w:t>
      </w:r>
      <w:r>
        <w:t xml:space="preserve"> </w:t>
      </w:r>
      <w:r>
        <w:t xml:space="preserve">Vietnam Marine Science and Technology Institute (VMSTI)</w:t>
      </w:r>
    </w:p>
    <w:p>
      <w:pPr>
        <w:pStyle w:val="BodyText"/>
      </w:pPr>
      <w:r>
        <w:rPr>
          <w:bCs/>
          <w:b/>
        </w:rPr>
        <w:t xml:space="preserve">Address:</w:t>
      </w:r>
      <w:r>
        <w:t xml:space="preserve"> </w:t>
      </w:r>
      <w:r>
        <w:t xml:space="preserve">294-296 Nguyen Chi Thanh Street, District 5, Ho Chi Minh City, Vietnam</w:t>
      </w:r>
    </w:p>
    <w:bookmarkStart w:id="21" w:name="Xdcd1a19399aaacba8185a8ce5892f605d67e890"/>
    <w:p>
      <w:pPr>
        <w:pStyle w:val="Heading2"/>
      </w:pPr>
      <w:r>
        <w:t xml:space="preserve">Subject: Application for Oceanographer Internship Position in Vietnam Ho Chi Minh City</w:t>
      </w:r>
    </w:p>
    <w:bookmarkEnd w:id="21"/>
    <w:p>
      <w:pPr>
        <w:pStyle w:val="FirstParagraph"/>
      </w:pPr>
      <w:r>
        <w:t xml:space="preserve">Dear Hiring Manager,</w:t>
      </w:r>
    </w:p>
    <w:p>
      <w:pPr>
        <w:pStyle w:val="BodyText"/>
      </w:pPr>
      <w:r>
        <w:t xml:space="preserve">I am writing with profound enthusiasm to submit my application for the Oceanographer Internship position at the Vietnam Marine Science and Technology Institute (VMSTI) in Ho Chi Minh City. As a dedicated marine science student completing my undergraduate degree at the National University of Singapore, I have meticulously cultivated expertise aligned with VMSTI's mission to advance oceanographic research in Southeast Asia's most dynamic coastal metropolis. This</w:t>
      </w:r>
      <w:r>
        <w:t xml:space="preserve"> </w:t>
      </w:r>
      <w:r>
        <w:rPr>
          <w:bCs/>
          <w:b/>
        </w:rPr>
        <w:t xml:space="preserve">Internship Application Letter</w:t>
      </w:r>
      <w:r>
        <w:t xml:space="preserve"> </w:t>
      </w:r>
      <w:r>
        <w:t xml:space="preserve">represents not merely an application, but a commitment to contributing to the scientific community that protects and studies the vital marine ecosystems surrounding</w:t>
      </w:r>
      <w:r>
        <w:t xml:space="preserve"> </w:t>
      </w:r>
      <w:r>
        <w:rPr>
          <w:bCs/>
          <w:b/>
        </w:rPr>
        <w:t xml:space="preserve">Vietnam Ho Chi Minh City</w:t>
      </w:r>
      <w:r>
        <w:t xml:space="preserve">.</w:t>
      </w:r>
    </w:p>
    <w:p>
      <w:pPr>
        <w:pStyle w:val="BodyText"/>
      </w:pPr>
      <w:r>
        <w:t xml:space="preserve">My academic journey has centered on understanding oceanic systems through both theoretical frameworks and hands-on fieldwork. During my semester at NUS' Centre for Marine Science, I conducted research on sediment transport dynamics in tropical estuaries using GIS mapping and CTD (Conductivity, Temperature, Depth) sensors—directly applicable to the Mekong Delta's complex hydrology near Ho Chi Minh City. What particularly ignited my passion for oceanography was a field expedition to Phu Quoc Island, where I documented coral bleaching patterns amid rising sea temperatures. This experience crystallized my understanding that effective marine conservation requires localized scientific engagement, especially in vulnerable regions like the South China Sea coastline adjacent to Vietnam's economic hub.</w:t>
      </w:r>
    </w:p>
    <w:p>
      <w:pPr>
        <w:pStyle w:val="BodyText"/>
      </w:pPr>
      <w:r>
        <w:t xml:space="preserve">The strategic importance of Ho Chi Minh City as a research nexus cannot be overstated. As Vietnam's largest port city and a UNESCO-listed delta region, it faces unprecedented challenges from sea-level rise, coastal erosion, and pollution—all directly impacting the livelihoods of over 8 million residents. The VMSTI's work in developing early-warning systems for marine hazards aligns perfectly with my professional aspirations. I am particularly drawn to your ongoing project mapping microplastic distribution in the Saigon River estuary—a critical initiative given that Ho Chi Minh City contributes approximately 25% of Vietnam's plastic waste entering the ocean. My proficiency in water quality analysis (including dissolved oxygen, nutrient levels, and turbidity) and experience operating autonomous underwater vehicles (AUVs) during university projects positions me to immediately support your field teams.</w:t>
      </w:r>
    </w:p>
    <w:p>
      <w:pPr>
        <w:pStyle w:val="BodyText"/>
      </w:pPr>
      <w:r>
        <w:t xml:space="preserve">In addition to technical skills, I bring cultural fluency essential for conducting research in Vietnam. Having completed a semester at Ho Chi Minh City University of Foreign Languages, I am conversational in Vietnamese and deeply respect local environmental practices. For instance, during my time volunteering with the Mekong Delta Community Project, I collaborated with fishing communities on sustainable aquaculture monitoring—learning how traditional knowledge complements scientific data collection. This experience taught me that effective oceanography must integrate indigenous perspectives, a principle I aim to honor while contributing to VMSTI's work in Vietnam Ho Chi Minh City.</w:t>
      </w:r>
    </w:p>
    <w:p>
      <w:pPr>
        <w:pStyle w:val="BodyText"/>
      </w:pPr>
      <w:r>
        <w:t xml:space="preserve">My academic record reflects rigorous engagement with global oceanographic challenges. In my senior thesis on 'Urbanization Impacts on Estuarine Biogeochemistry,' I analyzed 3 years of water sampling data from Singapore's Changi Bay—a methodology directly transferable to monitoring Ho Chi Minh City's coastal zones. I also developed a predictive model for algal blooms using Python, which increased my understanding of how climate patterns affect marine ecosystems. These experiences have equipped me with the analytical rigor needed to process the vast datasets VMSTI handles daily. Furthermore, I am certified in advanced data visualization through ESRI ArcGIS and possess basic coding skills in R for statistical analysis—tools I believe will enhance your team's capacity to translate complex oceanographic information into actionable insights for city planners.</w:t>
      </w:r>
    </w:p>
    <w:p>
      <w:pPr>
        <w:pStyle w:val="BodyText"/>
      </w:pPr>
      <w:r>
        <w:t xml:space="preserve">I am equally committed to the ethical dimensions of marine research. During an internship at the Australian Institute of Marine Science, I co-authored a protocol on minimizing ecological disturbance during sampling—a standard I intend to uphold while working near Ho Chi Minh City's sensitive mangrove forests and coral reefs. The VMSTI's emphasis on community engagement resonates deeply with me; in Vietnam, ocean conservation isn't just scientific—it's intrinsically linked to cultural heritage and economic stability. I am eager to learn from your team about how research informs policies protecting the Saigon River Delta, where 20% of Vietnam's rice production depends on healthy marine ecosystems.</w:t>
      </w:r>
    </w:p>
    <w:p>
      <w:pPr>
        <w:pStyle w:val="BodyText"/>
      </w:pPr>
      <w:r>
        <w:t xml:space="preserve">My motivation for pursuing this</w:t>
      </w:r>
      <w:r>
        <w:t xml:space="preserve"> </w:t>
      </w:r>
      <w:r>
        <w:rPr>
          <w:bCs/>
          <w:b/>
        </w:rPr>
        <w:t xml:space="preserve">Internship Application Letter</w:t>
      </w:r>
      <w:r>
        <w:t xml:space="preserve"> </w:t>
      </w:r>
      <w:r>
        <w:t xml:space="preserve">stems from a conviction that Ho Chi Minh City represents the frontline of global ocean conservation. As a city at the intersection of rapid urbanization and climate vulnerability, it demands innovative scientific approaches—exactly what VMSTI pioneers. I am confident my blend of technical skills, cultural sensitivity, and passion for tropical marine systems would allow me to make meaningful contributions within your team. I envision this internship as the launchpad for a career dedicated to safeguarding Southeast Asia's coastal futures, starting with the waters surrounding Vietnam Ho Chi Minh City.</w:t>
      </w:r>
    </w:p>
    <w:p>
      <w:pPr>
        <w:pStyle w:val="BodyText"/>
      </w:pPr>
      <w:r>
        <w:t xml:space="preserve">I have attached my resume detailing academic projects, technical competencies, and volunteer work. I welcome the opportunity to discuss how my background aligns with VMSTI's research goals during an interview at your convenience. Thank you for considering my application to contribute to oceanographic excellence in Vietnam Ho Chi Minh City—a city where science meets the sea in the most urgent way imaginabl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11T06:50:35Z</dcterms:created>
  <dcterms:modified xsi:type="dcterms:W3CDTF">2025-12-11T06:50:35Z</dcterms:modified>
</cp:coreProperties>
</file>

<file path=docProps/custom.xml><?xml version="1.0" encoding="utf-8"?>
<Properties xmlns="http://schemas.openxmlformats.org/officeDocument/2006/custom-properties" xmlns:vt="http://schemas.openxmlformats.org/officeDocument/2006/docPropsVTypes"/>
</file>